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17145F1B" w:rsidR="00A53D00" w:rsidRPr="00C80AC4" w:rsidRDefault="00FA1293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>
        <w:rPr>
          <w:rFonts w:ascii="Arial" w:hAnsi="Arial" w:cs="Arial"/>
          <w:szCs w:val="24"/>
          <w:u w:val="single"/>
        </w:rPr>
        <w:t xml:space="preserve"> </w:t>
      </w:r>
      <w:r w:rsidR="00B25F5C">
        <w:rPr>
          <w:rFonts w:ascii="Arial" w:hAnsi="Arial" w:cs="Arial"/>
          <w:szCs w:val="24"/>
          <w:u w:val="single"/>
        </w:rPr>
        <w:t>March 1</w:t>
      </w:r>
      <w:r w:rsidR="001F6620">
        <w:rPr>
          <w:rFonts w:ascii="Arial" w:hAnsi="Arial" w:cs="Arial"/>
          <w:szCs w:val="24"/>
          <w:u w:val="single"/>
        </w:rPr>
        <w:t>, 2023</w:t>
      </w:r>
      <w:r w:rsidR="001A34D6" w:rsidRPr="00C80AC4">
        <w:rPr>
          <w:rFonts w:ascii="Arial" w:hAnsi="Arial" w:cs="Arial"/>
          <w:szCs w:val="24"/>
        </w:rPr>
        <w:t xml:space="preserve">___ </w:t>
      </w:r>
      <w:r w:rsidR="00A53D00" w:rsidRPr="00C80AC4">
        <w:rPr>
          <w:rFonts w:ascii="Arial" w:hAnsi="Arial" w:cs="Arial"/>
          <w:szCs w:val="24"/>
        </w:rPr>
        <w:t xml:space="preserve">Length of </w:t>
      </w:r>
      <w:proofErr w:type="gramStart"/>
      <w:r w:rsidR="00A53D00" w:rsidRPr="00C80AC4">
        <w:rPr>
          <w:rFonts w:ascii="Arial" w:hAnsi="Arial" w:cs="Arial"/>
          <w:szCs w:val="24"/>
        </w:rPr>
        <w:t>Meeting:</w:t>
      </w:r>
      <w:r w:rsidR="001A34D6" w:rsidRPr="00C80AC4">
        <w:rPr>
          <w:rFonts w:ascii="Arial" w:hAnsi="Arial" w:cs="Arial"/>
          <w:szCs w:val="24"/>
        </w:rPr>
        <w:t>_</w:t>
      </w:r>
      <w:proofErr w:type="gramEnd"/>
      <w:r w:rsidR="001A34D6" w:rsidRPr="00C80AC4">
        <w:rPr>
          <w:rFonts w:ascii="Arial" w:hAnsi="Arial" w:cs="Arial"/>
          <w:szCs w:val="24"/>
        </w:rPr>
        <w:t>_________</w:t>
      </w:r>
      <w:r w:rsidR="00EA2A37" w:rsidRPr="00C80AC4">
        <w:rPr>
          <w:rFonts w:ascii="Arial" w:hAnsi="Arial" w:cs="Arial"/>
          <w:szCs w:val="24"/>
        </w:rPr>
        <w:br/>
      </w:r>
    </w:p>
    <w:p w14:paraId="46C00ADB" w14:textId="1B344BE5" w:rsidR="0046653C" w:rsidRDefault="00A53D00" w:rsidP="0046653C">
      <w:pPr>
        <w:rPr>
          <w:rFonts w:ascii="Arial" w:hAnsi="Arial" w:cs="Arial"/>
          <w:b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260"/>
        <w:gridCol w:w="10885"/>
      </w:tblGrid>
      <w:tr w:rsidR="00EA2A37" w:rsidRPr="00C80AC4" w14:paraId="510956D6" w14:textId="77777777" w:rsidTr="0D2903D0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D2903D0">
        <w:trPr>
          <w:trHeight w:val="366"/>
        </w:trPr>
        <w:tc>
          <w:tcPr>
            <w:tcW w:w="990" w:type="dxa"/>
            <w:vMerge/>
          </w:tcPr>
          <w:p w14:paraId="23EBE065" w14:textId="77777777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88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D2903D0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65310D6D" w14:textId="0391582B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85" w:type="dxa"/>
          </w:tcPr>
          <w:p w14:paraId="25DCF746" w14:textId="57072F3A" w:rsidR="00EA2A37" w:rsidRPr="006D49DE" w:rsidRDefault="00570452" w:rsidP="0D2903D0">
            <w:pPr>
              <w:jc w:val="left"/>
              <w:rPr>
                <w:rFonts w:ascii="Arial" w:hAnsi="Arial" w:cs="Arial"/>
                <w:b/>
                <w:bCs/>
              </w:rPr>
            </w:pPr>
            <w:r w:rsidRPr="0D2903D0">
              <w:rPr>
                <w:rFonts w:ascii="Arial" w:hAnsi="Arial" w:cs="Arial"/>
                <w:b/>
                <w:bCs/>
              </w:rPr>
              <w:t xml:space="preserve">WALK-ON </w:t>
            </w:r>
            <w:r w:rsidRPr="0D2903D0">
              <w:rPr>
                <w:rFonts w:ascii="Arial" w:hAnsi="Arial" w:cs="Arial"/>
              </w:rPr>
              <w:t xml:space="preserve">– </w:t>
            </w:r>
            <w:r w:rsidR="00FD1AB2" w:rsidRPr="0D2903D0">
              <w:rPr>
                <w:rFonts w:ascii="Arial" w:hAnsi="Arial" w:cs="Arial"/>
              </w:rPr>
              <w:t>Public Works -</w:t>
            </w:r>
            <w:r w:rsidR="00FD1AB2" w:rsidRPr="0D2903D0">
              <w:rPr>
                <w:rFonts w:ascii="Arial" w:hAnsi="Arial" w:cs="Arial"/>
                <w:b/>
                <w:bCs/>
              </w:rPr>
              <w:t xml:space="preserve"> </w:t>
            </w:r>
            <w:r w:rsidRPr="0D2903D0">
              <w:rPr>
                <w:rFonts w:ascii="Arial" w:hAnsi="Arial" w:cs="Arial"/>
              </w:rPr>
              <w:t xml:space="preserve">Northwood Baseball League Grant Agreement </w:t>
            </w:r>
          </w:p>
        </w:tc>
      </w:tr>
      <w:tr w:rsidR="00EA2A37" w:rsidRPr="00C80AC4" w14:paraId="5199B532" w14:textId="77777777" w:rsidTr="0D2903D0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DE7A32A" w14:textId="52F02B04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85" w:type="dxa"/>
          </w:tcPr>
          <w:p w14:paraId="0A6B4DF0" w14:textId="75098EA0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6E98D5E" w14:textId="77777777" w:rsidTr="0D2903D0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10C9242C" w14:textId="178E3402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85" w:type="dxa"/>
          </w:tcPr>
          <w:p w14:paraId="0F7D59C5" w14:textId="77777777" w:rsidR="00EA2A37" w:rsidRPr="00C80AC4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260"/>
        <w:gridCol w:w="6761"/>
        <w:gridCol w:w="4124"/>
      </w:tblGrid>
      <w:tr w:rsidR="008B1317" w:rsidRPr="00C80AC4" w14:paraId="345AAB26" w14:textId="77777777" w:rsidTr="00E97551">
        <w:trPr>
          <w:trHeight w:val="349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bookmarkStart w:id="0" w:name="_GoBack"/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bookmarkEnd w:id="0"/>
      <w:tr w:rsidR="008B1317" w:rsidRPr="00C80AC4" w14:paraId="2F7D9FAE" w14:textId="77777777" w:rsidTr="0024588A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76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24588A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163B0A7" w14:textId="6993B41D" w:rsidR="008B1317" w:rsidRPr="00C80AC4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12</w:t>
            </w:r>
          </w:p>
        </w:tc>
        <w:tc>
          <w:tcPr>
            <w:tcW w:w="6761" w:type="dxa"/>
          </w:tcPr>
          <w:p w14:paraId="3D857150" w14:textId="77777777" w:rsidR="008B1317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7954E1">
              <w:rPr>
                <w:rFonts w:ascii="Arial" w:hAnsi="Arial" w:cs="Arial"/>
                <w:szCs w:val="24"/>
              </w:rPr>
              <w:t>SB-23-10691 – Transportation – Transfer of Funds – Project 1284 Baltimore City Traffic Signal Timing Optimization</w:t>
            </w:r>
          </w:p>
          <w:p w14:paraId="687CB35C" w14:textId="455C9D35" w:rsidR="005816C9" w:rsidRPr="005816C9" w:rsidRDefault="006064FD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A Statement of Opposition was received from </w:t>
            </w:r>
            <w:proofErr w:type="spellStart"/>
            <w:r w:rsidR="005816C9" w:rsidRPr="005816C9">
              <w:rPr>
                <w:rFonts w:ascii="Arial" w:hAnsi="Arial" w:cs="Arial"/>
                <w:b/>
                <w:szCs w:val="24"/>
              </w:rPr>
              <w:t>Bik</w:t>
            </w:r>
            <w:r w:rsidR="005816C9">
              <w:rPr>
                <w:rFonts w:ascii="Arial" w:hAnsi="Arial" w:cs="Arial"/>
                <w:b/>
                <w:szCs w:val="24"/>
              </w:rPr>
              <w:t>e</w:t>
            </w:r>
            <w:r w:rsidR="005816C9" w:rsidRPr="005816C9">
              <w:rPr>
                <w:rFonts w:ascii="Arial" w:hAnsi="Arial" w:cs="Arial"/>
                <w:b/>
                <w:szCs w:val="24"/>
              </w:rPr>
              <w:t>more</w:t>
            </w:r>
            <w:proofErr w:type="spellEnd"/>
            <w:r w:rsidR="005816C9" w:rsidRPr="005816C9">
              <w:rPr>
                <w:rFonts w:ascii="Arial" w:hAnsi="Arial" w:cs="Arial"/>
                <w:b/>
                <w:szCs w:val="24"/>
              </w:rPr>
              <w:t xml:space="preserve"> </w:t>
            </w:r>
            <w:r w:rsidR="00433FBB">
              <w:rPr>
                <w:rFonts w:ascii="Arial" w:hAnsi="Arial" w:cs="Arial"/>
                <w:b/>
                <w:szCs w:val="24"/>
              </w:rPr>
              <w:t xml:space="preserve">and has been </w:t>
            </w:r>
            <w:r w:rsidR="00570452">
              <w:rPr>
                <w:rFonts w:ascii="Arial" w:hAnsi="Arial" w:cs="Arial"/>
                <w:b/>
                <w:szCs w:val="24"/>
              </w:rPr>
              <w:t>WITHDRAWN</w:t>
            </w:r>
          </w:p>
        </w:tc>
        <w:tc>
          <w:tcPr>
            <w:tcW w:w="4124" w:type="dxa"/>
          </w:tcPr>
          <w:p w14:paraId="12F9AF36" w14:textId="5524B3D3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24588A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556ACB7A" w14:textId="6EC09787" w:rsidR="008B1317" w:rsidRPr="00C80AC4" w:rsidRDefault="006064FD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08-409</w:t>
            </w:r>
          </w:p>
        </w:tc>
        <w:tc>
          <w:tcPr>
            <w:tcW w:w="6761" w:type="dxa"/>
          </w:tcPr>
          <w:p w14:paraId="32CFFE4F" w14:textId="3AA99D4E" w:rsidR="008B1317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432 </w:t>
            </w:r>
            <w:r w:rsidR="00CC6144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Transportation – Amendment to City Settlement Agreement with BGE</w:t>
            </w:r>
          </w:p>
          <w:p w14:paraId="2F05FE22" w14:textId="06A2EC6B" w:rsidR="006064FD" w:rsidRPr="006064FD" w:rsidRDefault="006064FD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>Statement of Oppositions were received from:</w:t>
            </w:r>
          </w:p>
          <w:p w14:paraId="51517F7D" w14:textId="33546E9B" w:rsidR="006064FD" w:rsidRPr="006064FD" w:rsidRDefault="006064FD" w:rsidP="006064FD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 xml:space="preserve">Conduit Users </w:t>
            </w:r>
          </w:p>
          <w:p w14:paraId="1DA61645" w14:textId="54E8EC6D" w:rsidR="006064FD" w:rsidRPr="006064FD" w:rsidRDefault="006064FD" w:rsidP="006064FD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>Ron Ado</w:t>
            </w:r>
            <w:r w:rsidR="005C577A">
              <w:rPr>
                <w:rFonts w:ascii="Arial" w:hAnsi="Arial" w:cs="Arial"/>
                <w:b/>
                <w:szCs w:val="24"/>
              </w:rPr>
              <w:t>l</w:t>
            </w:r>
            <w:r w:rsidRPr="006064FD">
              <w:rPr>
                <w:rFonts w:ascii="Arial" w:hAnsi="Arial" w:cs="Arial"/>
                <w:b/>
                <w:szCs w:val="24"/>
              </w:rPr>
              <w:t xml:space="preserve">ph </w:t>
            </w:r>
          </w:p>
          <w:p w14:paraId="057362FC" w14:textId="5AF38BD4" w:rsidR="006064FD" w:rsidRPr="006064FD" w:rsidRDefault="006064FD" w:rsidP="006064FD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>Loch Raven Improvement Association</w:t>
            </w:r>
          </w:p>
          <w:p w14:paraId="4C4830A9" w14:textId="0B92B44B" w:rsidR="006064FD" w:rsidRPr="006064FD" w:rsidRDefault="006064FD" w:rsidP="006064FD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>Northeast Community Organization (NECO)</w:t>
            </w:r>
          </w:p>
          <w:p w14:paraId="25AEEA52" w14:textId="3FA9D29A" w:rsidR="006064FD" w:rsidRPr="006064FD" w:rsidRDefault="006064FD" w:rsidP="006064FD">
            <w:pPr>
              <w:pStyle w:val="ListParagraph"/>
              <w:numPr>
                <w:ilvl w:val="0"/>
                <w:numId w:val="2"/>
              </w:num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>Baltimore Green Justice Workers</w:t>
            </w:r>
          </w:p>
          <w:p w14:paraId="7D0CDD8F" w14:textId="39CA36D3" w:rsidR="006064FD" w:rsidRPr="006064FD" w:rsidRDefault="006064FD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24588A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9D75F7C" w14:textId="6E12BA5A" w:rsidR="008B1317" w:rsidRPr="00C80AC4" w:rsidRDefault="006064FD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26</w:t>
            </w:r>
          </w:p>
        </w:tc>
        <w:tc>
          <w:tcPr>
            <w:tcW w:w="6761" w:type="dxa"/>
          </w:tcPr>
          <w:p w14:paraId="620EEB18" w14:textId="29677376" w:rsidR="008B1317" w:rsidRDefault="006064FD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24 </w:t>
            </w:r>
            <w:r w:rsidR="00CC6144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Public Works</w:t>
            </w:r>
            <w:r w:rsidR="00CC6144">
              <w:rPr>
                <w:rFonts w:ascii="Arial" w:hAnsi="Arial" w:cs="Arial"/>
                <w:szCs w:val="24"/>
              </w:rPr>
              <w:t xml:space="preserve"> -</w:t>
            </w:r>
            <w:r>
              <w:rPr>
                <w:rFonts w:ascii="Arial" w:hAnsi="Arial" w:cs="Arial"/>
                <w:szCs w:val="24"/>
              </w:rPr>
              <w:t xml:space="preserve"> WC1372 Water Infrastructure Replacement at Various Locations</w:t>
            </w:r>
          </w:p>
          <w:p w14:paraId="1676F21D" w14:textId="3DB0E5E5" w:rsidR="006064FD" w:rsidRPr="006064FD" w:rsidRDefault="006064FD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6064FD">
              <w:rPr>
                <w:rFonts w:ascii="Arial" w:hAnsi="Arial" w:cs="Arial"/>
                <w:b/>
                <w:szCs w:val="24"/>
              </w:rPr>
              <w:t>A protest was received from Metra Industries</w:t>
            </w:r>
            <w:r w:rsidR="00433FBB">
              <w:rPr>
                <w:rFonts w:ascii="Arial" w:hAnsi="Arial" w:cs="Arial"/>
                <w:b/>
                <w:szCs w:val="24"/>
              </w:rPr>
              <w:t xml:space="preserve"> and has been WITHDRAWN</w:t>
            </w:r>
          </w:p>
        </w:tc>
        <w:tc>
          <w:tcPr>
            <w:tcW w:w="4124" w:type="dxa"/>
          </w:tcPr>
          <w:p w14:paraId="6C3302B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24588A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F773DA4" w14:textId="58AE0C24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761" w:type="dxa"/>
          </w:tcPr>
          <w:p w14:paraId="5C84A434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3"/>
        <w:gridCol w:w="1259"/>
        <w:gridCol w:w="6683"/>
        <w:gridCol w:w="1189"/>
        <w:gridCol w:w="1284"/>
        <w:gridCol w:w="1737"/>
      </w:tblGrid>
      <w:tr w:rsidR="008B1317" w:rsidRPr="00C80AC4" w14:paraId="2A49391F" w14:textId="77777777" w:rsidTr="001F6620">
        <w:trPr>
          <w:trHeight w:val="317"/>
        </w:trPr>
        <w:tc>
          <w:tcPr>
            <w:tcW w:w="989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76" w:type="dxa"/>
            <w:gridSpan w:val="2"/>
            <w:shd w:val="clear" w:color="auto" w:fill="auto"/>
          </w:tcPr>
          <w:p w14:paraId="6BDF21BF" w14:textId="0ED09224" w:rsidR="008B1317" w:rsidRPr="00C80AC4" w:rsidRDefault="008B1317" w:rsidP="0024588A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89" w:type="dxa"/>
            <w:shd w:val="clear" w:color="auto" w:fill="auto"/>
          </w:tcPr>
          <w:p w14:paraId="3064E178" w14:textId="77777777" w:rsidR="008B1317" w:rsidRPr="00C80AC4" w:rsidRDefault="008B1317" w:rsidP="0024588A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4" w:type="dxa"/>
            <w:shd w:val="clear" w:color="auto" w:fill="auto"/>
          </w:tcPr>
          <w:p w14:paraId="292A7596" w14:textId="77777777" w:rsidR="008B1317" w:rsidRPr="00C80AC4" w:rsidRDefault="008B1317" w:rsidP="0024588A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1F6620">
        <w:trPr>
          <w:trHeight w:val="317"/>
        </w:trPr>
        <w:tc>
          <w:tcPr>
            <w:tcW w:w="989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715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89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1F6620">
        <w:trPr>
          <w:trHeight w:val="317"/>
        </w:trPr>
        <w:tc>
          <w:tcPr>
            <w:tcW w:w="989" w:type="dxa"/>
            <w:vMerge/>
          </w:tcPr>
          <w:p w14:paraId="1CF1A837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765039FD" w14:textId="3315B5D5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6</w:t>
            </w:r>
          </w:p>
        </w:tc>
        <w:tc>
          <w:tcPr>
            <w:tcW w:w="6715" w:type="dxa"/>
          </w:tcPr>
          <w:p w14:paraId="7ECD9BD0" w14:textId="178E18A8" w:rsidR="008B1317" w:rsidRPr="00BC775F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BC775F">
              <w:rPr>
                <w:rFonts w:ascii="Arial" w:hAnsi="Arial" w:cs="Arial"/>
                <w:szCs w:val="24"/>
              </w:rPr>
              <w:t>SB-23-10535</w:t>
            </w:r>
            <w:r>
              <w:rPr>
                <w:rFonts w:ascii="Arial" w:hAnsi="Arial" w:cs="Arial"/>
                <w:szCs w:val="24"/>
              </w:rPr>
              <w:t xml:space="preserve"> Bureau of Procurement – Pay Outstanding Invoices to </w:t>
            </w:r>
            <w:proofErr w:type="spellStart"/>
            <w:r>
              <w:rPr>
                <w:rFonts w:ascii="Arial" w:hAnsi="Arial" w:cs="Arial"/>
                <w:szCs w:val="24"/>
              </w:rPr>
              <w:t>KinderSystems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Inc.</w:t>
            </w:r>
            <w:r w:rsidR="00E33412">
              <w:rPr>
                <w:rFonts w:ascii="Arial" w:hAnsi="Arial" w:cs="Arial"/>
                <w:szCs w:val="24"/>
              </w:rPr>
              <w:t xml:space="preserve"> is being </w:t>
            </w:r>
            <w:r w:rsidR="00E33412" w:rsidRPr="00E33412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189" w:type="dxa"/>
          </w:tcPr>
          <w:p w14:paraId="30DF72F9" w14:textId="69C989CB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/2023</w:t>
            </w:r>
          </w:p>
        </w:tc>
        <w:tc>
          <w:tcPr>
            <w:tcW w:w="1244" w:type="dxa"/>
          </w:tcPr>
          <w:p w14:paraId="074A9067" w14:textId="3E52DB27" w:rsidR="008B1317" w:rsidRPr="00C80AC4" w:rsidRDefault="00BC775F" w:rsidP="0024588A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737" w:type="dxa"/>
          </w:tcPr>
          <w:p w14:paraId="52928001" w14:textId="3910054F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409F7ABC" w14:textId="77777777" w:rsidTr="001F6620">
        <w:trPr>
          <w:trHeight w:val="317"/>
        </w:trPr>
        <w:tc>
          <w:tcPr>
            <w:tcW w:w="989" w:type="dxa"/>
            <w:vMerge/>
          </w:tcPr>
          <w:p w14:paraId="09616260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5DA1368A" w14:textId="38F3E8E5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7</w:t>
            </w:r>
          </w:p>
        </w:tc>
        <w:tc>
          <w:tcPr>
            <w:tcW w:w="6715" w:type="dxa"/>
          </w:tcPr>
          <w:p w14:paraId="0CB6358F" w14:textId="4EAB13B3" w:rsidR="008B1317" w:rsidRPr="00E33412" w:rsidRDefault="00BC775F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592 Bureau of Procurement – Pay Outstanding Invoices to Comprise Technologies, Inc.</w:t>
            </w:r>
            <w:r w:rsidR="00E33412">
              <w:rPr>
                <w:rFonts w:ascii="Arial" w:hAnsi="Arial" w:cs="Arial"/>
                <w:szCs w:val="24"/>
              </w:rPr>
              <w:t xml:space="preserve"> is being </w:t>
            </w:r>
            <w:r w:rsidR="00E33412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189" w:type="dxa"/>
          </w:tcPr>
          <w:p w14:paraId="4531783B" w14:textId="24593622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/2023</w:t>
            </w:r>
          </w:p>
        </w:tc>
        <w:tc>
          <w:tcPr>
            <w:tcW w:w="1244" w:type="dxa"/>
          </w:tcPr>
          <w:p w14:paraId="15DE3BA3" w14:textId="2D7D7E6D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737" w:type="dxa"/>
          </w:tcPr>
          <w:p w14:paraId="09A2ABA4" w14:textId="2221F1FE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5DF76A1D" w14:textId="77777777" w:rsidTr="001F6620">
        <w:trPr>
          <w:trHeight w:val="317"/>
        </w:trPr>
        <w:tc>
          <w:tcPr>
            <w:tcW w:w="989" w:type="dxa"/>
            <w:vMerge/>
          </w:tcPr>
          <w:p w14:paraId="5C1066D4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41345510" w14:textId="77C6C3CC" w:rsidR="008B1317" w:rsidRPr="00C80AC4" w:rsidRDefault="00BC775F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8</w:t>
            </w:r>
          </w:p>
        </w:tc>
        <w:tc>
          <w:tcPr>
            <w:tcW w:w="6715" w:type="dxa"/>
          </w:tcPr>
          <w:p w14:paraId="0FB02DB1" w14:textId="1A6D22EB" w:rsidR="008B1317" w:rsidRPr="00E33412" w:rsidRDefault="00BC775F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</w:t>
            </w:r>
            <w:r w:rsidR="004E1613">
              <w:rPr>
                <w:rFonts w:ascii="Arial" w:hAnsi="Arial" w:cs="Arial"/>
                <w:szCs w:val="24"/>
              </w:rPr>
              <w:t>B</w:t>
            </w:r>
            <w:r>
              <w:rPr>
                <w:rFonts w:ascii="Arial" w:hAnsi="Arial" w:cs="Arial"/>
                <w:szCs w:val="24"/>
              </w:rPr>
              <w:t xml:space="preserve">-23-10574 Bureau of Procurement – Pay Outstanding Invoices to Johnson </w:t>
            </w:r>
            <w:proofErr w:type="spellStart"/>
            <w:r>
              <w:rPr>
                <w:rFonts w:ascii="Arial" w:hAnsi="Arial" w:cs="Arial"/>
                <w:szCs w:val="24"/>
              </w:rPr>
              <w:t>Mir</w:t>
            </w:r>
            <w:r w:rsidR="005C577A">
              <w:rPr>
                <w:rFonts w:ascii="Arial" w:hAnsi="Arial" w:cs="Arial"/>
                <w:szCs w:val="24"/>
              </w:rPr>
              <w:t>mir</w:t>
            </w:r>
            <w:r>
              <w:rPr>
                <w:rFonts w:ascii="Arial" w:hAnsi="Arial" w:cs="Arial"/>
                <w:szCs w:val="24"/>
              </w:rPr>
              <w:t>a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and Thompson, Inc.</w:t>
            </w:r>
            <w:r w:rsidR="00E33412">
              <w:rPr>
                <w:rFonts w:ascii="Arial" w:hAnsi="Arial" w:cs="Arial"/>
                <w:szCs w:val="24"/>
              </w:rPr>
              <w:t xml:space="preserve"> is being </w:t>
            </w:r>
            <w:r w:rsidR="00E33412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189" w:type="dxa"/>
          </w:tcPr>
          <w:p w14:paraId="74D5A1D6" w14:textId="5E05787F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/2023</w:t>
            </w:r>
          </w:p>
        </w:tc>
        <w:tc>
          <w:tcPr>
            <w:tcW w:w="1244" w:type="dxa"/>
          </w:tcPr>
          <w:p w14:paraId="42AE73F8" w14:textId="2DAF2910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737" w:type="dxa"/>
          </w:tcPr>
          <w:p w14:paraId="39A3DA38" w14:textId="2C3455BB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2EFD6053" w14:textId="77777777" w:rsidTr="001F6620">
        <w:trPr>
          <w:trHeight w:val="317"/>
        </w:trPr>
        <w:tc>
          <w:tcPr>
            <w:tcW w:w="989" w:type="dxa"/>
            <w:vMerge/>
          </w:tcPr>
          <w:p w14:paraId="1A890244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77AEB738" w14:textId="51EF060D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9</w:t>
            </w:r>
          </w:p>
        </w:tc>
        <w:tc>
          <w:tcPr>
            <w:tcW w:w="6715" w:type="dxa"/>
          </w:tcPr>
          <w:p w14:paraId="04B7D3A3" w14:textId="2ADBD022" w:rsidR="008B1317" w:rsidRPr="00E33412" w:rsidRDefault="00E33412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593 Bureau of Procurement – Pay Outstanding Invoices to </w:t>
            </w:r>
            <w:proofErr w:type="spellStart"/>
            <w:r>
              <w:rPr>
                <w:rFonts w:ascii="Arial" w:hAnsi="Arial" w:cs="Arial"/>
                <w:szCs w:val="24"/>
              </w:rPr>
              <w:t>CapLuck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Inc.</w:t>
            </w:r>
            <w:r w:rsidR="004E1613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is being </w:t>
            </w:r>
            <w:r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189" w:type="dxa"/>
          </w:tcPr>
          <w:p w14:paraId="1B3EC419" w14:textId="2A2C55B7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/2023</w:t>
            </w:r>
          </w:p>
        </w:tc>
        <w:tc>
          <w:tcPr>
            <w:tcW w:w="1244" w:type="dxa"/>
          </w:tcPr>
          <w:p w14:paraId="51F5A92E" w14:textId="3A76794B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5/2023</w:t>
            </w:r>
          </w:p>
        </w:tc>
        <w:tc>
          <w:tcPr>
            <w:tcW w:w="1737" w:type="dxa"/>
          </w:tcPr>
          <w:p w14:paraId="58682918" w14:textId="40496EC2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8B1317" w:rsidRPr="00C80AC4" w14:paraId="4B7B9748" w14:textId="77777777" w:rsidTr="001F6620">
        <w:trPr>
          <w:trHeight w:val="317"/>
        </w:trPr>
        <w:tc>
          <w:tcPr>
            <w:tcW w:w="989" w:type="dxa"/>
            <w:vMerge/>
          </w:tcPr>
          <w:p w14:paraId="51E1A10A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49652B7D" w14:textId="207DE6A1" w:rsidR="008B1317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26</w:t>
            </w:r>
          </w:p>
        </w:tc>
        <w:tc>
          <w:tcPr>
            <w:tcW w:w="6715" w:type="dxa"/>
          </w:tcPr>
          <w:p w14:paraId="4942445C" w14:textId="7B0A7727" w:rsidR="008B1317" w:rsidRPr="00E33412" w:rsidRDefault="00E33412" w:rsidP="0024588A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24 Dept. of Public Works WC1372 Water Infrastructure Replacement at Various Locations is being </w:t>
            </w:r>
            <w:r>
              <w:rPr>
                <w:rFonts w:ascii="Arial" w:hAnsi="Arial" w:cs="Arial"/>
                <w:b/>
                <w:szCs w:val="24"/>
              </w:rPr>
              <w:t>WITHDRAWN</w:t>
            </w:r>
          </w:p>
        </w:tc>
        <w:tc>
          <w:tcPr>
            <w:tcW w:w="1189" w:type="dxa"/>
          </w:tcPr>
          <w:p w14:paraId="0E45511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445C19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3219C72" w14:textId="442A0DF1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E33412" w:rsidRPr="00C80AC4" w14:paraId="7A670536" w14:textId="77777777" w:rsidTr="001F6620">
        <w:trPr>
          <w:trHeight w:val="317"/>
        </w:trPr>
        <w:tc>
          <w:tcPr>
            <w:tcW w:w="989" w:type="dxa"/>
          </w:tcPr>
          <w:p w14:paraId="1BB19436" w14:textId="77777777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068F971D" w14:textId="2F6F50F6" w:rsidR="00E33412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29</w:t>
            </w:r>
          </w:p>
        </w:tc>
        <w:tc>
          <w:tcPr>
            <w:tcW w:w="6715" w:type="dxa"/>
          </w:tcPr>
          <w:p w14:paraId="4DA4EF8D" w14:textId="539BB004" w:rsidR="00E33412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33 Dept. of Public Works ER4130R Environmental Restoration Project 15 is being </w:t>
            </w:r>
            <w:r w:rsidRPr="00E33412">
              <w:rPr>
                <w:rFonts w:ascii="Arial" w:hAnsi="Arial" w:cs="Arial"/>
                <w:b/>
                <w:szCs w:val="24"/>
              </w:rPr>
              <w:t>WITHDRAWN</w:t>
            </w:r>
          </w:p>
        </w:tc>
        <w:tc>
          <w:tcPr>
            <w:tcW w:w="1189" w:type="dxa"/>
          </w:tcPr>
          <w:p w14:paraId="4B86E105" w14:textId="77777777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0734CC5" w14:textId="77777777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3254CDC6" w14:textId="5A6538F9" w:rsidR="00E33412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E33412" w:rsidRPr="00C80AC4" w14:paraId="36DC55EE" w14:textId="77777777" w:rsidTr="001F6620">
        <w:trPr>
          <w:trHeight w:val="317"/>
        </w:trPr>
        <w:tc>
          <w:tcPr>
            <w:tcW w:w="989" w:type="dxa"/>
          </w:tcPr>
          <w:p w14:paraId="672F58F9" w14:textId="77777777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1E753B79" w14:textId="04FF124C" w:rsidR="00E33412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51</w:t>
            </w:r>
          </w:p>
        </w:tc>
        <w:tc>
          <w:tcPr>
            <w:tcW w:w="6715" w:type="dxa"/>
          </w:tcPr>
          <w:p w14:paraId="127763D5" w14:textId="0F8BEBAD" w:rsidR="00E33412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25 Dept. of Public Works </w:t>
            </w:r>
            <w:r w:rsidR="009365F8">
              <w:rPr>
                <w:rFonts w:ascii="Arial" w:hAnsi="Arial" w:cs="Arial"/>
                <w:szCs w:val="24"/>
              </w:rPr>
              <w:t xml:space="preserve">TOF for </w:t>
            </w:r>
            <w:r>
              <w:rPr>
                <w:rFonts w:ascii="Arial" w:hAnsi="Arial" w:cs="Arial"/>
                <w:szCs w:val="24"/>
              </w:rPr>
              <w:t>WC</w:t>
            </w:r>
            <w:r w:rsidR="009365F8">
              <w:rPr>
                <w:rFonts w:ascii="Arial" w:hAnsi="Arial" w:cs="Arial"/>
                <w:szCs w:val="24"/>
              </w:rPr>
              <w:t xml:space="preserve">1372 Water Main Replacement at Various Locations is being </w:t>
            </w:r>
            <w:r w:rsidR="009365F8" w:rsidRPr="009365F8">
              <w:rPr>
                <w:rFonts w:ascii="Arial" w:hAnsi="Arial" w:cs="Arial"/>
                <w:b/>
                <w:szCs w:val="24"/>
              </w:rPr>
              <w:t>WITHDRAWN</w:t>
            </w:r>
          </w:p>
        </w:tc>
        <w:tc>
          <w:tcPr>
            <w:tcW w:w="1189" w:type="dxa"/>
          </w:tcPr>
          <w:p w14:paraId="093D91D0" w14:textId="77777777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A0F8B37" w14:textId="77777777" w:rsidR="00E33412" w:rsidRPr="00C80AC4" w:rsidRDefault="00E33412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615C8EBA" w14:textId="3234187B" w:rsidR="00E33412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9365F8" w:rsidRPr="00C80AC4" w14:paraId="6D6AEF29" w14:textId="77777777" w:rsidTr="001F6620">
        <w:trPr>
          <w:trHeight w:val="317"/>
        </w:trPr>
        <w:tc>
          <w:tcPr>
            <w:tcW w:w="989" w:type="dxa"/>
          </w:tcPr>
          <w:p w14:paraId="0181F08B" w14:textId="77777777" w:rsidR="009365F8" w:rsidRPr="00C80AC4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1" w:type="dxa"/>
          </w:tcPr>
          <w:p w14:paraId="70F5B499" w14:textId="259D62EF" w:rsidR="009365F8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54</w:t>
            </w:r>
          </w:p>
        </w:tc>
        <w:tc>
          <w:tcPr>
            <w:tcW w:w="6715" w:type="dxa"/>
          </w:tcPr>
          <w:p w14:paraId="1D1E42F4" w14:textId="662BBDF0" w:rsidR="009365F8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632 Dept. of Public Works TOF for ER4130R Environmental Restoration Bundle Project 15 is being</w:t>
            </w:r>
            <w:r w:rsidRPr="009365F8">
              <w:rPr>
                <w:rFonts w:ascii="Arial" w:hAnsi="Arial" w:cs="Arial"/>
                <w:b/>
                <w:szCs w:val="24"/>
              </w:rPr>
              <w:t xml:space="preserve"> WITHDRAWN</w:t>
            </w:r>
          </w:p>
        </w:tc>
        <w:tc>
          <w:tcPr>
            <w:tcW w:w="1189" w:type="dxa"/>
          </w:tcPr>
          <w:p w14:paraId="2CFB42EA" w14:textId="77777777" w:rsidR="009365F8" w:rsidRPr="00C80AC4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3E42CE4B" w14:textId="77777777" w:rsidR="009365F8" w:rsidRPr="00C80AC4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23F0F16F" w14:textId="29B03F1C" w:rsidR="009365F8" w:rsidRDefault="009365F8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E52215" w:rsidRPr="00C80AC4" w14:paraId="4AF1FE50" w14:textId="77777777" w:rsidTr="001F6620">
        <w:trPr>
          <w:trHeight w:val="317"/>
        </w:trPr>
        <w:tc>
          <w:tcPr>
            <w:tcW w:w="989" w:type="dxa"/>
          </w:tcPr>
          <w:p w14:paraId="2DC61697" w14:textId="77777777" w:rsidR="00E52215" w:rsidRPr="00C80AC4" w:rsidRDefault="00E52215" w:rsidP="0024588A">
            <w:pPr>
              <w:jc w:val="left"/>
              <w:rPr>
                <w:rFonts w:ascii="Arial" w:hAnsi="Arial" w:cs="Arial"/>
                <w:szCs w:val="24"/>
              </w:rPr>
            </w:pPr>
            <w:bookmarkStart w:id="1" w:name="_Hlk128497789"/>
          </w:p>
        </w:tc>
        <w:tc>
          <w:tcPr>
            <w:tcW w:w="1261" w:type="dxa"/>
          </w:tcPr>
          <w:p w14:paraId="235D7447" w14:textId="00F14CCA" w:rsidR="00E52215" w:rsidRDefault="00E52215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08-409</w:t>
            </w:r>
          </w:p>
        </w:tc>
        <w:tc>
          <w:tcPr>
            <w:tcW w:w="6715" w:type="dxa"/>
          </w:tcPr>
          <w:p w14:paraId="53427DF7" w14:textId="7D0E2468" w:rsidR="00E52215" w:rsidRDefault="00E52215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432 Dept. of Transportation </w:t>
            </w:r>
            <w:r w:rsidR="006D0AD6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6D0AD6">
              <w:rPr>
                <w:rFonts w:ascii="Arial" w:hAnsi="Arial" w:cs="Arial"/>
                <w:szCs w:val="24"/>
              </w:rPr>
              <w:t xml:space="preserve">Amendment to City Settlement Agreement with BGE is being </w:t>
            </w:r>
            <w:r w:rsidR="006D0AD6" w:rsidRPr="006D0AD6">
              <w:rPr>
                <w:rFonts w:ascii="Arial" w:hAnsi="Arial" w:cs="Arial"/>
                <w:b/>
                <w:szCs w:val="24"/>
              </w:rPr>
              <w:t>DEFERRED</w:t>
            </w:r>
          </w:p>
        </w:tc>
        <w:tc>
          <w:tcPr>
            <w:tcW w:w="1189" w:type="dxa"/>
          </w:tcPr>
          <w:p w14:paraId="38E75315" w14:textId="6089B81C" w:rsidR="00E52215" w:rsidRPr="00C80AC4" w:rsidRDefault="006D0AD6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/1/2023</w:t>
            </w:r>
          </w:p>
        </w:tc>
        <w:tc>
          <w:tcPr>
            <w:tcW w:w="1244" w:type="dxa"/>
          </w:tcPr>
          <w:p w14:paraId="1D6B2B1E" w14:textId="611F1D6D" w:rsidR="00E52215" w:rsidRPr="00C80AC4" w:rsidRDefault="006D0AD6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/5/2023</w:t>
            </w:r>
          </w:p>
        </w:tc>
        <w:tc>
          <w:tcPr>
            <w:tcW w:w="1737" w:type="dxa"/>
          </w:tcPr>
          <w:p w14:paraId="3361D340" w14:textId="7B9D1BF6" w:rsidR="00E52215" w:rsidRDefault="006D0AD6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bookmarkEnd w:id="1"/>
    </w:tbl>
    <w:p w14:paraId="25E561A1" w14:textId="1F19CF88" w:rsidR="009365F8" w:rsidRDefault="009365F8" w:rsidP="001A34D6">
      <w:pPr>
        <w:jc w:val="left"/>
        <w:rPr>
          <w:rFonts w:ascii="Arial" w:hAnsi="Arial" w:cs="Arial"/>
          <w:b/>
          <w:bCs/>
          <w:szCs w:val="24"/>
        </w:rPr>
      </w:pPr>
    </w:p>
    <w:p w14:paraId="3C3B44E3" w14:textId="77777777" w:rsidR="009365F8" w:rsidRDefault="009365F8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260"/>
        <w:gridCol w:w="8149"/>
        <w:gridCol w:w="1482"/>
        <w:gridCol w:w="1254"/>
      </w:tblGrid>
      <w:tr w:rsidR="00555785" w:rsidRPr="00C80AC4" w14:paraId="351332D5" w14:textId="77777777" w:rsidTr="0024588A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3E1770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14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3E1770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724DECC8" w14:textId="36BC76C5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-26</w:t>
            </w:r>
          </w:p>
        </w:tc>
        <w:tc>
          <w:tcPr>
            <w:tcW w:w="8149" w:type="dxa"/>
          </w:tcPr>
          <w:p w14:paraId="32819996" w14:textId="5B595EB9" w:rsidR="00555785" w:rsidRPr="00C80AC4" w:rsidRDefault="00777AD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509 Dept. of Finance </w:t>
            </w:r>
            <w:r w:rsidR="00DF354C">
              <w:rPr>
                <w:rFonts w:ascii="Arial" w:hAnsi="Arial" w:cs="Arial"/>
                <w:szCs w:val="24"/>
              </w:rPr>
              <w:t xml:space="preserve">– Ratification of Ernst &amp; Young LLP Agreement and Amendment </w:t>
            </w:r>
          </w:p>
        </w:tc>
        <w:tc>
          <w:tcPr>
            <w:tcW w:w="1482" w:type="dxa"/>
          </w:tcPr>
          <w:p w14:paraId="30EDDCBF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3E1770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F03AA1A" w14:textId="1CDEC267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7-69</w:t>
            </w:r>
          </w:p>
        </w:tc>
        <w:tc>
          <w:tcPr>
            <w:tcW w:w="8149" w:type="dxa"/>
          </w:tcPr>
          <w:p w14:paraId="0AA17C6B" w14:textId="6072B7F5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304 – Housing and Community Development – CDBG Annual Action Plan to HUD for Formula Grants and Approval of Form Agreement for DHCD Operating Grants – CFY23</w:t>
            </w:r>
          </w:p>
        </w:tc>
        <w:tc>
          <w:tcPr>
            <w:tcW w:w="1482" w:type="dxa"/>
          </w:tcPr>
          <w:p w14:paraId="702EC798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03E1770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567944AB" w14:textId="28D152EB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95-196</w:t>
            </w:r>
          </w:p>
        </w:tc>
        <w:tc>
          <w:tcPr>
            <w:tcW w:w="8149" w:type="dxa"/>
          </w:tcPr>
          <w:p w14:paraId="054C2E57" w14:textId="0E0F0B9B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341 – Law – Settlement – Shirley Johnson, et al vs. Baltimore Police Department, et al</w:t>
            </w:r>
          </w:p>
        </w:tc>
        <w:tc>
          <w:tcPr>
            <w:tcW w:w="1482" w:type="dxa"/>
          </w:tcPr>
          <w:p w14:paraId="569A6764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003E1770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53D95839" w14:textId="63452878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28-229</w:t>
            </w:r>
          </w:p>
        </w:tc>
        <w:tc>
          <w:tcPr>
            <w:tcW w:w="8149" w:type="dxa"/>
          </w:tcPr>
          <w:p w14:paraId="541A6FCD" w14:textId="69CFF2DB" w:rsidR="00555785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337 – Office of Information Technology – Report on Emergency Extension of the Emergency PSA with Oakland Consulting Group for Post Go-Live Support for Workday Financial System</w:t>
            </w:r>
          </w:p>
        </w:tc>
        <w:tc>
          <w:tcPr>
            <w:tcW w:w="1482" w:type="dxa"/>
          </w:tcPr>
          <w:p w14:paraId="153FF74C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80AC4" w:rsidRDefault="00555785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816C9" w:rsidRPr="00C80AC4" w14:paraId="2B890A03" w14:textId="77777777" w:rsidTr="003E1770">
        <w:trPr>
          <w:trHeight w:val="268"/>
        </w:trPr>
        <w:tc>
          <w:tcPr>
            <w:tcW w:w="990" w:type="dxa"/>
          </w:tcPr>
          <w:p w14:paraId="272A27B6" w14:textId="77777777" w:rsidR="005816C9" w:rsidRPr="00C80AC4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17422CC3" w14:textId="4554B67E" w:rsidR="005816C9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45</w:t>
            </w:r>
          </w:p>
        </w:tc>
        <w:tc>
          <w:tcPr>
            <w:tcW w:w="8149" w:type="dxa"/>
          </w:tcPr>
          <w:p w14:paraId="60BBFECB" w14:textId="0A30532F" w:rsidR="005816C9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646 – Office of Equity and Civil Rights – Prevailing Wage Rate Recommendation 2023</w:t>
            </w:r>
          </w:p>
        </w:tc>
        <w:tc>
          <w:tcPr>
            <w:tcW w:w="1482" w:type="dxa"/>
          </w:tcPr>
          <w:p w14:paraId="272A964D" w14:textId="77777777" w:rsidR="005816C9" w:rsidRPr="00C80AC4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7D4D8AC" w14:textId="77777777" w:rsidR="005816C9" w:rsidRPr="00C80AC4" w:rsidRDefault="005816C9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3E1770" w:rsidRPr="00C80AC4" w14:paraId="68391847" w14:textId="77777777" w:rsidTr="003E1770">
        <w:trPr>
          <w:trHeight w:val="268"/>
        </w:trPr>
        <w:tc>
          <w:tcPr>
            <w:tcW w:w="990" w:type="dxa"/>
          </w:tcPr>
          <w:p w14:paraId="23302F50" w14:textId="77777777" w:rsidR="003E1770" w:rsidRPr="00C80AC4" w:rsidRDefault="003E1770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A93DC45" w14:textId="66942EDB" w:rsidR="003E1770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2</w:t>
            </w:r>
          </w:p>
        </w:tc>
        <w:tc>
          <w:tcPr>
            <w:tcW w:w="8149" w:type="dxa"/>
          </w:tcPr>
          <w:p w14:paraId="6575EC20" w14:textId="767318A2" w:rsidR="003E1770" w:rsidRPr="007E734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7E7344">
              <w:rPr>
                <w:rFonts w:ascii="Arial" w:hAnsi="Arial" w:cs="Arial"/>
                <w:szCs w:val="24"/>
              </w:rPr>
              <w:t>SB-23-10651</w:t>
            </w:r>
            <w:r>
              <w:rPr>
                <w:rFonts w:ascii="Arial" w:hAnsi="Arial" w:cs="Arial"/>
                <w:szCs w:val="24"/>
              </w:rPr>
              <w:t xml:space="preserve"> – Police – Professional Service Agreement with On Scene Services LLC</w:t>
            </w:r>
          </w:p>
        </w:tc>
        <w:tc>
          <w:tcPr>
            <w:tcW w:w="1482" w:type="dxa"/>
          </w:tcPr>
          <w:p w14:paraId="77F07624" w14:textId="77777777" w:rsidR="003E1770" w:rsidRPr="00C80AC4" w:rsidRDefault="003E1770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EF14035" w14:textId="77777777" w:rsidR="003E1770" w:rsidRPr="00C80AC4" w:rsidRDefault="003E1770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B27E6" w:rsidRPr="00C80AC4" w14:paraId="3EAB7B8A" w14:textId="77777777" w:rsidTr="003E1770">
        <w:trPr>
          <w:trHeight w:val="268"/>
        </w:trPr>
        <w:tc>
          <w:tcPr>
            <w:tcW w:w="990" w:type="dxa"/>
          </w:tcPr>
          <w:p w14:paraId="74EFE6FE" w14:textId="77777777" w:rsidR="005B27E6" w:rsidRPr="00C80AC4" w:rsidRDefault="005B27E6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27D927D" w14:textId="378B5896" w:rsidR="005B27E6" w:rsidRDefault="005B27E6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75-276</w:t>
            </w:r>
          </w:p>
        </w:tc>
        <w:tc>
          <w:tcPr>
            <w:tcW w:w="8149" w:type="dxa"/>
          </w:tcPr>
          <w:p w14:paraId="166994C3" w14:textId="2AEE138F" w:rsidR="005B27E6" w:rsidRPr="007E7344" w:rsidRDefault="005B27E6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</w:t>
            </w:r>
            <w:r w:rsidR="00174CF1">
              <w:rPr>
                <w:rFonts w:ascii="Arial" w:hAnsi="Arial" w:cs="Arial"/>
                <w:szCs w:val="24"/>
              </w:rPr>
              <w:t>B</w:t>
            </w:r>
            <w:r>
              <w:rPr>
                <w:rFonts w:ascii="Arial" w:hAnsi="Arial" w:cs="Arial"/>
                <w:szCs w:val="24"/>
              </w:rPr>
              <w:t>-23-10590 – Procurement – Correction and Increase to B50006304 CIER Security &amp; Protection Agency LLC for $5,500,000.00</w:t>
            </w:r>
          </w:p>
        </w:tc>
        <w:tc>
          <w:tcPr>
            <w:tcW w:w="1482" w:type="dxa"/>
          </w:tcPr>
          <w:p w14:paraId="6B7CBE06" w14:textId="77777777" w:rsidR="005B27E6" w:rsidRPr="00C80AC4" w:rsidRDefault="005B27E6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B92ED6F" w14:textId="77777777" w:rsidR="005B27E6" w:rsidRPr="00C80AC4" w:rsidRDefault="005B27E6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F354C" w:rsidRPr="00C80AC4" w14:paraId="2434100E" w14:textId="77777777" w:rsidTr="003E1770">
        <w:trPr>
          <w:trHeight w:val="268"/>
        </w:trPr>
        <w:tc>
          <w:tcPr>
            <w:tcW w:w="990" w:type="dxa"/>
          </w:tcPr>
          <w:p w14:paraId="41FD9F61" w14:textId="77777777" w:rsidR="00DF354C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9D830A5" w14:textId="4E677FE4" w:rsidR="00DF354C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24</w:t>
            </w:r>
          </w:p>
        </w:tc>
        <w:tc>
          <w:tcPr>
            <w:tcW w:w="8149" w:type="dxa"/>
          </w:tcPr>
          <w:p w14:paraId="35CEECB4" w14:textId="227EAB88" w:rsidR="00DF354C" w:rsidRPr="007E734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7E7344">
              <w:rPr>
                <w:rFonts w:ascii="Arial" w:hAnsi="Arial" w:cs="Arial"/>
                <w:szCs w:val="24"/>
              </w:rPr>
              <w:t>SB-23-10626</w:t>
            </w:r>
            <w:r>
              <w:rPr>
                <w:rFonts w:ascii="Arial" w:hAnsi="Arial" w:cs="Arial"/>
                <w:szCs w:val="24"/>
              </w:rPr>
              <w:t xml:space="preserve"> – Public Works – Award SC992R – Egg Shaped Digester Rehabilitation Improvements at Back River Wastewater Treatment Plant</w:t>
            </w:r>
          </w:p>
        </w:tc>
        <w:tc>
          <w:tcPr>
            <w:tcW w:w="1482" w:type="dxa"/>
          </w:tcPr>
          <w:p w14:paraId="5E5B8929" w14:textId="77777777" w:rsidR="00DF354C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8A9C694" w14:textId="77777777" w:rsidR="00DF354C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F354C" w:rsidRPr="00C80AC4" w14:paraId="67F2FD44" w14:textId="77777777" w:rsidTr="003E1770">
        <w:trPr>
          <w:trHeight w:val="268"/>
        </w:trPr>
        <w:tc>
          <w:tcPr>
            <w:tcW w:w="990" w:type="dxa"/>
          </w:tcPr>
          <w:p w14:paraId="3676F534" w14:textId="77777777" w:rsidR="00DF354C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CA998EC" w14:textId="7BA1C937" w:rsidR="00DF354C" w:rsidRPr="007E734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7E7344">
              <w:rPr>
                <w:rFonts w:ascii="Arial" w:hAnsi="Arial" w:cs="Arial"/>
                <w:szCs w:val="24"/>
              </w:rPr>
              <w:t>353</w:t>
            </w:r>
          </w:p>
        </w:tc>
        <w:tc>
          <w:tcPr>
            <w:tcW w:w="8149" w:type="dxa"/>
          </w:tcPr>
          <w:p w14:paraId="615C3EB8" w14:textId="73CA4866" w:rsidR="00DF354C" w:rsidRPr="007E734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7E7344">
              <w:rPr>
                <w:rFonts w:ascii="Arial" w:hAnsi="Arial" w:cs="Arial"/>
                <w:szCs w:val="24"/>
              </w:rPr>
              <w:t>SB-23-10419 – Public Works – Transfer of Funds for Quarantine Road Landfill Expansion</w:t>
            </w:r>
          </w:p>
        </w:tc>
        <w:tc>
          <w:tcPr>
            <w:tcW w:w="1482" w:type="dxa"/>
          </w:tcPr>
          <w:p w14:paraId="2ADF0065" w14:textId="77777777" w:rsidR="00DF354C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81EFD94" w14:textId="77777777" w:rsidR="00DF354C" w:rsidRPr="00C80AC4" w:rsidRDefault="00DF354C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7E7344" w:rsidRPr="00C80AC4" w14:paraId="5DF94441" w14:textId="77777777" w:rsidTr="003E1770">
        <w:trPr>
          <w:trHeight w:val="268"/>
        </w:trPr>
        <w:tc>
          <w:tcPr>
            <w:tcW w:w="990" w:type="dxa"/>
          </w:tcPr>
          <w:p w14:paraId="472954E9" w14:textId="77777777" w:rsidR="007E7344" w:rsidRPr="00C80AC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17AB572C" w14:textId="0B6E945B" w:rsidR="007E734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84-385</w:t>
            </w:r>
          </w:p>
        </w:tc>
        <w:tc>
          <w:tcPr>
            <w:tcW w:w="8149" w:type="dxa"/>
          </w:tcPr>
          <w:p w14:paraId="233BF55F" w14:textId="056BA525" w:rsidR="007E7344" w:rsidRPr="007E734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7E7344">
              <w:rPr>
                <w:rFonts w:ascii="Arial" w:hAnsi="Arial" w:cs="Arial"/>
                <w:szCs w:val="24"/>
              </w:rPr>
              <w:t>SB-23-10373 – Transportation – Project 1284 Baltimore City Traffic Signal Timing Optimization with Mead &amp; Hunt</w:t>
            </w:r>
          </w:p>
        </w:tc>
        <w:tc>
          <w:tcPr>
            <w:tcW w:w="1482" w:type="dxa"/>
          </w:tcPr>
          <w:p w14:paraId="4E4114CD" w14:textId="77777777" w:rsidR="007E7344" w:rsidRPr="00C80AC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1C7EDC4" w14:textId="77777777" w:rsidR="007E7344" w:rsidRPr="00C80AC4" w:rsidRDefault="007E7344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7E7344" w:rsidRPr="00C80AC4" w14:paraId="5C606D42" w14:textId="77777777" w:rsidTr="003E1770">
        <w:trPr>
          <w:trHeight w:val="268"/>
        </w:trPr>
        <w:tc>
          <w:tcPr>
            <w:tcW w:w="990" w:type="dxa"/>
          </w:tcPr>
          <w:p w14:paraId="120ADD41" w14:textId="77777777" w:rsidR="007E7344" w:rsidRPr="00C80AC4" w:rsidRDefault="007E7344" w:rsidP="007E734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45D6CDF2" w14:textId="77777777" w:rsidR="007E7344" w:rsidRDefault="007E7344" w:rsidP="007E734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49" w:type="dxa"/>
          </w:tcPr>
          <w:p w14:paraId="5CA793C1" w14:textId="77777777" w:rsidR="007E7344" w:rsidRPr="00FA1293" w:rsidRDefault="007E7344" w:rsidP="007E7344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82" w:type="dxa"/>
          </w:tcPr>
          <w:p w14:paraId="23DC40F6" w14:textId="77777777" w:rsidR="007E7344" w:rsidRPr="00C80AC4" w:rsidRDefault="007E7344" w:rsidP="007E734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3B4DBC8" w14:textId="77777777" w:rsidR="007E7344" w:rsidRPr="00C80AC4" w:rsidRDefault="007E7344" w:rsidP="007E734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33F1BF97" w14:textId="3A0CF2CA" w:rsidR="00FD1AB2" w:rsidRDefault="00FD1AB2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1DCAF239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85"/>
        <w:gridCol w:w="3870"/>
        <w:gridCol w:w="1170"/>
        <w:gridCol w:w="7200"/>
      </w:tblGrid>
      <w:tr w:rsidR="00EA2A37" w:rsidRPr="00495A00" w14:paraId="7C45568B" w14:textId="77777777" w:rsidTr="009365F8">
        <w:trPr>
          <w:trHeight w:val="282"/>
        </w:trPr>
        <w:tc>
          <w:tcPr>
            <w:tcW w:w="985" w:type="dxa"/>
            <w:vMerge w:val="restart"/>
          </w:tcPr>
          <w:p w14:paraId="7C71150D" w14:textId="6AD34214" w:rsidR="008B1317" w:rsidRPr="00B83528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870" w:type="dxa"/>
            <w:shd w:val="clear" w:color="auto" w:fill="auto"/>
          </w:tcPr>
          <w:p w14:paraId="19417C07" w14:textId="77777777" w:rsidR="008B1317" w:rsidRPr="003B1E58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3B1E58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170" w:type="dxa"/>
            <w:shd w:val="clear" w:color="auto" w:fill="auto"/>
          </w:tcPr>
          <w:p w14:paraId="003FC607" w14:textId="77777777" w:rsidR="008B1317" w:rsidRPr="003B1E5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299CB7D6" w14:textId="77777777" w:rsidR="008B1317" w:rsidRPr="003B1E5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495A00" w14:paraId="625CF1E3" w14:textId="77777777" w:rsidTr="009365F8">
        <w:trPr>
          <w:trHeight w:val="282"/>
        </w:trPr>
        <w:tc>
          <w:tcPr>
            <w:tcW w:w="985" w:type="dxa"/>
            <w:vMerge/>
            <w:shd w:val="clear" w:color="auto" w:fill="D9D9D9" w:themeFill="background1" w:themeFillShade="D9"/>
          </w:tcPr>
          <w:p w14:paraId="0B161DDE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  <w:shd w:val="clear" w:color="auto" w:fill="D9D9D9" w:themeFill="background1" w:themeFillShade="D9"/>
          </w:tcPr>
          <w:p w14:paraId="6A847B6D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7780041F" w14:textId="77777777" w:rsidR="008B1317" w:rsidRPr="003B1E5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3B1E58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052B1F50" w14:textId="77777777" w:rsidR="008B1317" w:rsidRPr="003B1E5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3B1E58">
              <w:rPr>
                <w:rFonts w:ascii="Arial" w:hAnsi="Arial" w:cs="Arial"/>
                <w:szCs w:val="24"/>
              </w:rPr>
              <w:t>Item #</w:t>
            </w:r>
            <w:r w:rsidRPr="003B1E58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495A00" w14:paraId="2F9AE10A" w14:textId="77777777" w:rsidTr="009365F8">
        <w:trPr>
          <w:trHeight w:val="282"/>
        </w:trPr>
        <w:tc>
          <w:tcPr>
            <w:tcW w:w="985" w:type="dxa"/>
            <w:vMerge/>
          </w:tcPr>
          <w:p w14:paraId="22B889A7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1C858CA2" w14:textId="4A54AC4E" w:rsidR="008B1317" w:rsidRPr="009365F8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9365F8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170" w:type="dxa"/>
          </w:tcPr>
          <w:p w14:paraId="00FA9EAA" w14:textId="2B83250B" w:rsidR="008B1317" w:rsidRPr="009365F8" w:rsidRDefault="004A607A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1</w:t>
            </w:r>
          </w:p>
        </w:tc>
        <w:tc>
          <w:tcPr>
            <w:tcW w:w="7200" w:type="dxa"/>
          </w:tcPr>
          <w:p w14:paraId="3FFEDE17" w14:textId="10261895" w:rsidR="00EA2A37" w:rsidRPr="009365F8" w:rsidRDefault="004A607A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</w:t>
            </w:r>
            <w:proofErr w:type="gramStart"/>
            <w:r>
              <w:rPr>
                <w:rFonts w:ascii="Arial" w:hAnsi="Arial" w:cs="Arial"/>
                <w:szCs w:val="24"/>
              </w:rPr>
              <w:t xml:space="preserve">10453  </w:t>
            </w:r>
            <w:r w:rsidR="00FD1AB2">
              <w:rPr>
                <w:rFonts w:ascii="Arial" w:hAnsi="Arial" w:cs="Arial"/>
                <w:szCs w:val="24"/>
              </w:rPr>
              <w:t>-</w:t>
            </w:r>
            <w:proofErr w:type="gramEnd"/>
            <w:r w:rsidR="00FD1AB2">
              <w:rPr>
                <w:rFonts w:ascii="Arial" w:hAnsi="Arial" w:cs="Arial"/>
                <w:szCs w:val="24"/>
              </w:rPr>
              <w:t xml:space="preserve"> Health - </w:t>
            </w:r>
            <w:r>
              <w:rPr>
                <w:rFonts w:ascii="Arial" w:hAnsi="Arial" w:cs="Arial"/>
                <w:szCs w:val="24"/>
              </w:rPr>
              <w:t xml:space="preserve">Provider Agreement with Johns Hopkins University – Harriet Lane / Family Planning/ Maryland Department of Health – BCHD933.  </w:t>
            </w:r>
          </w:p>
        </w:tc>
      </w:tr>
      <w:tr w:rsidR="00EA2A37" w:rsidRPr="00495A00" w14:paraId="7F66200E" w14:textId="77777777" w:rsidTr="009365F8">
        <w:trPr>
          <w:trHeight w:val="282"/>
        </w:trPr>
        <w:tc>
          <w:tcPr>
            <w:tcW w:w="985" w:type="dxa"/>
            <w:vMerge/>
          </w:tcPr>
          <w:p w14:paraId="63B7F773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239CE72C" w14:textId="3E0AE581" w:rsidR="008B1317" w:rsidRPr="009365F8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9365F8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170" w:type="dxa"/>
          </w:tcPr>
          <w:p w14:paraId="462D0BB8" w14:textId="481895B7" w:rsidR="008B1317" w:rsidRPr="009365F8" w:rsidRDefault="008B1317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0860A9FE" w14:textId="3966ACB5" w:rsidR="00EA2A37" w:rsidRPr="009365F8" w:rsidRDefault="006D49DE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o abstentions.</w:t>
            </w:r>
          </w:p>
        </w:tc>
      </w:tr>
      <w:tr w:rsidR="00EA2A37" w:rsidRPr="00495A00" w14:paraId="082F905F" w14:textId="77777777" w:rsidTr="009365F8">
        <w:trPr>
          <w:trHeight w:val="282"/>
        </w:trPr>
        <w:tc>
          <w:tcPr>
            <w:tcW w:w="985" w:type="dxa"/>
            <w:vMerge/>
          </w:tcPr>
          <w:p w14:paraId="0BE8AE6D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8785074" w14:textId="7EE8501C" w:rsidR="008B1317" w:rsidRPr="009365F8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170" w:type="dxa"/>
          </w:tcPr>
          <w:p w14:paraId="606EFD57" w14:textId="77777777" w:rsidR="00600894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14</w:t>
            </w:r>
          </w:p>
          <w:p w14:paraId="03D789B5" w14:textId="77777777" w:rsidR="00AC1FF5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16</w:t>
            </w:r>
          </w:p>
          <w:p w14:paraId="52BC2550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02</w:t>
            </w:r>
          </w:p>
          <w:p w14:paraId="3FB37D47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03</w:t>
            </w:r>
          </w:p>
          <w:p w14:paraId="160D4ED0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56</w:t>
            </w:r>
          </w:p>
          <w:p w14:paraId="5628F01E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57</w:t>
            </w:r>
          </w:p>
          <w:p w14:paraId="69054414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58</w:t>
            </w:r>
          </w:p>
          <w:p w14:paraId="72A0ED08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60</w:t>
            </w:r>
          </w:p>
          <w:p w14:paraId="633AE33B" w14:textId="0CB1125E" w:rsidR="00794892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261</w:t>
            </w:r>
          </w:p>
          <w:p w14:paraId="001A5773" w14:textId="7D19E66E" w:rsidR="006D49DE" w:rsidRPr="009365F8" w:rsidRDefault="006D49D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47</w:t>
            </w:r>
          </w:p>
          <w:p w14:paraId="20F25B9B" w14:textId="77777777" w:rsidR="00794892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348</w:t>
            </w:r>
          </w:p>
          <w:p w14:paraId="10CC1094" w14:textId="1318293A" w:rsidR="006D49DE" w:rsidRPr="009365F8" w:rsidRDefault="006D49DE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0BE08A16" w14:textId="77777777" w:rsidR="00600894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681 Circuit Court Travel Request</w:t>
            </w:r>
          </w:p>
          <w:p w14:paraId="36D395AB" w14:textId="77777777" w:rsidR="00AC1FF5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424 Employees’ Retirement System Travel Request</w:t>
            </w:r>
          </w:p>
          <w:p w14:paraId="494EE324" w14:textId="77777777" w:rsidR="00AC1FF5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403 Office of the Mayor Travel Request</w:t>
            </w:r>
          </w:p>
          <w:p w14:paraId="1A2DEDA8" w14:textId="62108C0A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679 Office of the Mayor Travel Request</w:t>
            </w:r>
          </w:p>
          <w:p w14:paraId="5CA7F978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687 Police Dept. Travel Request</w:t>
            </w:r>
          </w:p>
          <w:p w14:paraId="36F1E998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683 Police Dept. Travel Request</w:t>
            </w:r>
          </w:p>
          <w:p w14:paraId="5CF79A6A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680 Police Dept. Travel Request</w:t>
            </w:r>
          </w:p>
          <w:p w14:paraId="1C222B4D" w14:textId="77777777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396 Police Dept. Travel Request</w:t>
            </w:r>
          </w:p>
          <w:p w14:paraId="2161B51E" w14:textId="131FC4F7" w:rsidR="00794892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684 Police Dept. Travel Request</w:t>
            </w:r>
          </w:p>
          <w:p w14:paraId="44D3F984" w14:textId="4BEE02A9" w:rsidR="006D49DE" w:rsidRPr="009365F8" w:rsidRDefault="006D49D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395 – Public Works – Travel Expenditure</w:t>
            </w:r>
          </w:p>
          <w:p w14:paraId="6E107398" w14:textId="277A1FB9" w:rsidR="00794892" w:rsidRPr="009365F8" w:rsidRDefault="00794892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SB-23-10288 </w:t>
            </w:r>
            <w:r w:rsidR="006D49DE">
              <w:rPr>
                <w:rFonts w:ascii="Arial" w:hAnsi="Arial" w:cs="Arial"/>
                <w:szCs w:val="24"/>
              </w:rPr>
              <w:t>-</w:t>
            </w:r>
            <w:r w:rsidRPr="009365F8">
              <w:rPr>
                <w:rFonts w:ascii="Arial" w:hAnsi="Arial" w:cs="Arial"/>
                <w:szCs w:val="24"/>
              </w:rPr>
              <w:t xml:space="preserve"> Public Works </w:t>
            </w:r>
            <w:r w:rsidR="006D49DE">
              <w:rPr>
                <w:rFonts w:ascii="Arial" w:hAnsi="Arial" w:cs="Arial"/>
                <w:szCs w:val="24"/>
              </w:rPr>
              <w:t xml:space="preserve">- </w:t>
            </w:r>
            <w:r w:rsidRPr="009365F8">
              <w:rPr>
                <w:rFonts w:ascii="Arial" w:hAnsi="Arial" w:cs="Arial"/>
                <w:szCs w:val="24"/>
              </w:rPr>
              <w:t>Travel Request</w:t>
            </w:r>
          </w:p>
        </w:tc>
      </w:tr>
      <w:tr w:rsidR="00EA2A37" w:rsidRPr="009365F8" w14:paraId="7868A1CB" w14:textId="77777777" w:rsidTr="009365F8">
        <w:trPr>
          <w:trHeight w:val="282"/>
        </w:trPr>
        <w:tc>
          <w:tcPr>
            <w:tcW w:w="985" w:type="dxa"/>
            <w:vMerge/>
          </w:tcPr>
          <w:p w14:paraId="23C2539F" w14:textId="77777777" w:rsidR="008B1317" w:rsidRPr="009365F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710EBCB2" w14:textId="388D7350" w:rsidR="008B1317" w:rsidRPr="009365F8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City </w:t>
            </w:r>
            <w:r w:rsidR="005A0D8D" w:rsidRPr="009365F8">
              <w:rPr>
                <w:rFonts w:ascii="Arial" w:hAnsi="Arial" w:cs="Arial"/>
                <w:szCs w:val="24"/>
              </w:rPr>
              <w:t>Solicitor</w:t>
            </w:r>
            <w:r w:rsidR="008B1317" w:rsidRPr="009365F8">
              <w:rPr>
                <w:rFonts w:ascii="Arial" w:hAnsi="Arial" w:cs="Arial"/>
                <w:szCs w:val="24"/>
              </w:rPr>
              <w:t xml:space="preserve">, </w:t>
            </w:r>
            <w:r w:rsidR="00B25F5C" w:rsidRPr="009365F8">
              <w:rPr>
                <w:rFonts w:ascii="Arial" w:hAnsi="Arial" w:cs="Arial"/>
                <w:szCs w:val="24"/>
              </w:rPr>
              <w:t>Ebony Thompson</w:t>
            </w:r>
            <w:r w:rsidR="008B1317" w:rsidRPr="009365F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5F2833B2" w14:textId="2850FC85" w:rsidR="008B1317" w:rsidRPr="009365F8" w:rsidRDefault="00B25F5C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153-</w:t>
            </w:r>
            <w:r w:rsidR="009365F8">
              <w:rPr>
                <w:rFonts w:ascii="Arial" w:hAnsi="Arial" w:cs="Arial"/>
                <w:szCs w:val="24"/>
              </w:rPr>
              <w:t>155</w:t>
            </w:r>
          </w:p>
          <w:p w14:paraId="3005D7F8" w14:textId="77777777" w:rsidR="00AC1FF5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172-173</w:t>
            </w:r>
          </w:p>
          <w:p w14:paraId="5D69F2DF" w14:textId="4A4AFF8C" w:rsidR="00AC1FF5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182-183</w:t>
            </w:r>
          </w:p>
        </w:tc>
        <w:tc>
          <w:tcPr>
            <w:tcW w:w="7200" w:type="dxa"/>
          </w:tcPr>
          <w:p w14:paraId="29263C04" w14:textId="56187E74" w:rsidR="008B1317" w:rsidRPr="009365F8" w:rsidRDefault="00B25F5C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SB-23-10544</w:t>
            </w:r>
            <w:r w:rsidR="00AC1FF5" w:rsidRPr="009365F8">
              <w:rPr>
                <w:rFonts w:ascii="Arial" w:hAnsi="Arial" w:cs="Arial"/>
                <w:szCs w:val="24"/>
              </w:rPr>
              <w:t xml:space="preserve"> </w:t>
            </w:r>
            <w:r w:rsidR="00FD1AB2">
              <w:rPr>
                <w:rFonts w:ascii="Arial" w:hAnsi="Arial" w:cs="Arial"/>
                <w:szCs w:val="24"/>
              </w:rPr>
              <w:t>–</w:t>
            </w:r>
            <w:r w:rsidRPr="009365F8">
              <w:rPr>
                <w:rFonts w:ascii="Arial" w:hAnsi="Arial" w:cs="Arial"/>
                <w:szCs w:val="24"/>
              </w:rPr>
              <w:t xml:space="preserve"> </w:t>
            </w:r>
            <w:r w:rsidR="00FD1AB2">
              <w:rPr>
                <w:rFonts w:ascii="Arial" w:hAnsi="Arial" w:cs="Arial"/>
                <w:szCs w:val="24"/>
              </w:rPr>
              <w:t xml:space="preserve">Law - </w:t>
            </w:r>
            <w:r w:rsidRPr="009365F8">
              <w:rPr>
                <w:rFonts w:ascii="Arial" w:hAnsi="Arial" w:cs="Arial"/>
                <w:szCs w:val="24"/>
              </w:rPr>
              <w:t>Personnel Reclassification</w:t>
            </w:r>
            <w:r w:rsidR="00AC1FF5" w:rsidRPr="009365F8">
              <w:rPr>
                <w:rFonts w:ascii="Arial" w:hAnsi="Arial" w:cs="Arial"/>
                <w:szCs w:val="24"/>
              </w:rPr>
              <w:t>s</w:t>
            </w:r>
          </w:p>
          <w:p w14:paraId="4721DD48" w14:textId="3F6970D2" w:rsidR="00B25F5C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SB-23-10547 - Law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 w:rsidRPr="009365F8">
              <w:rPr>
                <w:rFonts w:ascii="Arial" w:hAnsi="Arial" w:cs="Arial"/>
                <w:szCs w:val="24"/>
              </w:rPr>
              <w:t>Personnel Reclassifications</w:t>
            </w:r>
          </w:p>
          <w:p w14:paraId="449738BE" w14:textId="04CB0006" w:rsidR="00AC1FF5" w:rsidRPr="009365F8" w:rsidRDefault="00AC1FF5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SB-23-10546 – Law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 w:rsidRPr="009365F8">
              <w:rPr>
                <w:rFonts w:ascii="Arial" w:hAnsi="Arial" w:cs="Arial"/>
                <w:szCs w:val="24"/>
              </w:rPr>
              <w:t>Personnel Reclassifications</w:t>
            </w:r>
          </w:p>
        </w:tc>
      </w:tr>
      <w:tr w:rsidR="00EA2A37" w:rsidRPr="009365F8" w14:paraId="3DE92020" w14:textId="77777777" w:rsidTr="009365F8">
        <w:trPr>
          <w:trHeight w:val="282"/>
        </w:trPr>
        <w:tc>
          <w:tcPr>
            <w:tcW w:w="985" w:type="dxa"/>
            <w:vMerge/>
          </w:tcPr>
          <w:p w14:paraId="6113E19B" w14:textId="77777777" w:rsidR="008B1317" w:rsidRPr="009365F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52C2D0B2" w14:textId="55A0527F" w:rsidR="008B1317" w:rsidRPr="009365F8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Deputy City Solicitor </w:t>
            </w:r>
            <w:r w:rsidR="00B25F5C" w:rsidRPr="009365F8">
              <w:rPr>
                <w:rFonts w:ascii="Arial" w:hAnsi="Arial" w:cs="Arial"/>
                <w:szCs w:val="24"/>
              </w:rPr>
              <w:t>Steven Saulsbury</w:t>
            </w:r>
          </w:p>
        </w:tc>
        <w:tc>
          <w:tcPr>
            <w:tcW w:w="1170" w:type="dxa"/>
          </w:tcPr>
          <w:p w14:paraId="16CD3141" w14:textId="77777777" w:rsidR="008B1317" w:rsidRPr="009365F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58E7565D" w14:textId="0289C3EB" w:rsidR="008B1317" w:rsidRPr="009365F8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9365F8" w14:paraId="7C5EC788" w14:textId="77777777" w:rsidTr="009365F8">
        <w:trPr>
          <w:trHeight w:val="282"/>
        </w:trPr>
        <w:tc>
          <w:tcPr>
            <w:tcW w:w="985" w:type="dxa"/>
            <w:vMerge/>
          </w:tcPr>
          <w:p w14:paraId="481F6106" w14:textId="77777777" w:rsidR="00C80AC4" w:rsidRPr="009365F8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76DA0FE6" w14:textId="7ABDE771" w:rsidR="00C80AC4" w:rsidRPr="009365F8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170" w:type="dxa"/>
          </w:tcPr>
          <w:p w14:paraId="26A0D9E6" w14:textId="14DC20D5" w:rsidR="00C80AC4" w:rsidRPr="009365F8" w:rsidRDefault="006D49D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47</w:t>
            </w:r>
          </w:p>
        </w:tc>
        <w:tc>
          <w:tcPr>
            <w:tcW w:w="7200" w:type="dxa"/>
          </w:tcPr>
          <w:p w14:paraId="03D42367" w14:textId="1B7934BD" w:rsidR="00C80AC4" w:rsidRPr="009365F8" w:rsidRDefault="006D49D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395 – Public Works – Expenditure of Funds – Travel Reimbursement</w:t>
            </w:r>
          </w:p>
        </w:tc>
      </w:tr>
      <w:tr w:rsidR="00C80AC4" w:rsidRPr="009365F8" w14:paraId="1910FA8A" w14:textId="77777777" w:rsidTr="009365F8">
        <w:trPr>
          <w:trHeight w:val="282"/>
        </w:trPr>
        <w:tc>
          <w:tcPr>
            <w:tcW w:w="985" w:type="dxa"/>
            <w:vMerge/>
          </w:tcPr>
          <w:p w14:paraId="33824C82" w14:textId="77777777" w:rsidR="00C80AC4" w:rsidRPr="009365F8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14:paraId="28BDEBBF" w14:textId="5A20DA89" w:rsidR="00C80AC4" w:rsidRPr="009365F8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9365F8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170" w:type="dxa"/>
          </w:tcPr>
          <w:p w14:paraId="1909D408" w14:textId="77777777" w:rsidR="00C80AC4" w:rsidRPr="009365F8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200" w:type="dxa"/>
          </w:tcPr>
          <w:p w14:paraId="291801FC" w14:textId="77777777" w:rsidR="00C80AC4" w:rsidRPr="009365F8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1E2271DE" w:rsidR="00495A00" w:rsidRPr="009365F8" w:rsidRDefault="00983110" w:rsidP="00EA2A37">
      <w:pPr>
        <w:jc w:val="left"/>
        <w:rPr>
          <w:rFonts w:ascii="Arial" w:hAnsi="Arial" w:cs="Arial"/>
          <w:szCs w:val="24"/>
        </w:rPr>
      </w:pPr>
      <w:r w:rsidRPr="009365F8">
        <w:rPr>
          <w:rFonts w:ascii="Arial" w:hAnsi="Arial" w:cs="Arial"/>
          <w:szCs w:val="24"/>
        </w:rPr>
        <w:t xml:space="preserve">      </w:t>
      </w:r>
      <w:r w:rsidRPr="009365F8">
        <w:rPr>
          <w:rFonts w:ascii="Arial" w:hAnsi="Arial" w:cs="Arial"/>
          <w:szCs w:val="24"/>
        </w:rPr>
        <w:tab/>
      </w:r>
      <w:r w:rsidRPr="009365F8">
        <w:rPr>
          <w:rFonts w:ascii="Arial" w:hAnsi="Arial" w:cs="Arial"/>
          <w:szCs w:val="24"/>
        </w:rPr>
        <w:tab/>
      </w:r>
      <w:r w:rsidRPr="009365F8">
        <w:rPr>
          <w:rFonts w:ascii="Arial" w:hAnsi="Arial" w:cs="Arial"/>
          <w:szCs w:val="24"/>
        </w:rPr>
        <w:tab/>
      </w:r>
      <w:r w:rsidRPr="009365F8">
        <w:rPr>
          <w:rFonts w:ascii="Arial" w:hAnsi="Arial" w:cs="Arial"/>
          <w:szCs w:val="24"/>
        </w:rPr>
        <w:tab/>
      </w:r>
      <w:r w:rsidRPr="009365F8">
        <w:rPr>
          <w:rFonts w:ascii="Arial" w:hAnsi="Arial" w:cs="Arial"/>
          <w:szCs w:val="24"/>
        </w:rPr>
        <w:tab/>
      </w:r>
      <w:r w:rsidRPr="009365F8">
        <w:rPr>
          <w:rFonts w:ascii="Arial" w:hAnsi="Arial" w:cs="Arial"/>
          <w:szCs w:val="24"/>
        </w:rPr>
        <w:tab/>
      </w:r>
      <w:r w:rsidRPr="009365F8">
        <w:rPr>
          <w:rFonts w:ascii="Arial" w:hAnsi="Arial" w:cs="Arial"/>
          <w:szCs w:val="24"/>
        </w:rPr>
        <w:tab/>
      </w:r>
      <w:r w:rsidR="001A34D6" w:rsidRPr="009365F8">
        <w:rPr>
          <w:rFonts w:ascii="Arial" w:hAnsi="Arial" w:cs="Arial"/>
          <w:szCs w:val="24"/>
        </w:rPr>
        <w:tab/>
      </w:r>
      <w:r w:rsidR="001A34D6" w:rsidRPr="009365F8">
        <w:rPr>
          <w:rFonts w:ascii="Arial" w:hAnsi="Arial" w:cs="Arial"/>
          <w:szCs w:val="24"/>
        </w:rPr>
        <w:tab/>
        <w:t xml:space="preserve"> </w:t>
      </w:r>
      <w:r w:rsidR="001A34D6" w:rsidRPr="009365F8">
        <w:rPr>
          <w:rFonts w:ascii="Arial" w:hAnsi="Arial" w:cs="Arial"/>
          <w:szCs w:val="24"/>
        </w:rPr>
        <w:tab/>
      </w:r>
      <w:r w:rsidR="001A34D6" w:rsidRPr="009365F8">
        <w:rPr>
          <w:rFonts w:ascii="Arial" w:hAnsi="Arial" w:cs="Arial"/>
          <w:szCs w:val="24"/>
        </w:rPr>
        <w:tab/>
      </w:r>
    </w:p>
    <w:p w14:paraId="12262483" w14:textId="1FEF5CF4" w:rsidR="00495A00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p w14:paraId="3CCDBC08" w14:textId="3BB34C02" w:rsidR="005C577A" w:rsidRDefault="005C577A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p w14:paraId="6877BF0B" w14:textId="77777777" w:rsidR="005C577A" w:rsidRPr="009365F8" w:rsidRDefault="005C577A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1980"/>
        <w:gridCol w:w="1260"/>
        <w:gridCol w:w="9000"/>
      </w:tblGrid>
      <w:tr w:rsidR="00EA2A37" w:rsidRPr="009365F8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9365F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260DDFB1" w:rsidR="00EA2A37" w:rsidRPr="009365F8" w:rsidRDefault="00EA2A37" w:rsidP="0024588A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9365F8">
              <w:rPr>
                <w:rFonts w:ascii="Arial" w:hAnsi="Arial" w:cs="Arial"/>
                <w:b/>
                <w:bCs/>
                <w:szCs w:val="24"/>
              </w:rPr>
              <w:t>NO VOTES</w:t>
            </w:r>
            <w:r w:rsidR="004A7709">
              <w:rPr>
                <w:rFonts w:ascii="Arial" w:hAnsi="Arial" w:cs="Arial"/>
                <w:b/>
                <w:bCs/>
                <w:szCs w:val="24"/>
              </w:rPr>
              <w:t xml:space="preserve"> ON ROUTINE AGENDA ITEMS</w:t>
            </w:r>
          </w:p>
        </w:tc>
      </w:tr>
      <w:tr w:rsidR="00EA2A37" w:rsidRPr="009365F8" w14:paraId="117B5172" w14:textId="77777777" w:rsidTr="006D5432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293D039F" w14:textId="4BA12EE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F55A0E5" w14:textId="21432DB4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9000" w:type="dxa"/>
            <w:shd w:val="clear" w:color="auto" w:fill="D9D9D9" w:themeFill="background1" w:themeFillShade="D9"/>
          </w:tcPr>
          <w:p w14:paraId="030A317C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Item #</w:t>
            </w:r>
            <w:r w:rsidRPr="009365F8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1A55D1" w:rsidRPr="009365F8" w14:paraId="31D3159C" w14:textId="77777777" w:rsidTr="006D5432">
        <w:trPr>
          <w:trHeight w:val="383"/>
        </w:trPr>
        <w:tc>
          <w:tcPr>
            <w:tcW w:w="990" w:type="dxa"/>
            <w:vMerge/>
          </w:tcPr>
          <w:p w14:paraId="1DA41F42" w14:textId="77777777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980" w:type="dxa"/>
          </w:tcPr>
          <w:p w14:paraId="0E74A576" w14:textId="647920ED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1260" w:type="dxa"/>
          </w:tcPr>
          <w:p w14:paraId="303DC7B2" w14:textId="77777777" w:rsidR="001A55D1" w:rsidRDefault="002C5EFC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1</w:t>
            </w:r>
          </w:p>
          <w:p w14:paraId="49F7889D" w14:textId="77777777" w:rsidR="002C5EFC" w:rsidRDefault="002C5EFC" w:rsidP="001A55D1">
            <w:pPr>
              <w:jc w:val="left"/>
              <w:rPr>
                <w:rFonts w:ascii="Arial" w:hAnsi="Arial" w:cs="Arial"/>
                <w:szCs w:val="24"/>
              </w:rPr>
            </w:pPr>
          </w:p>
          <w:p w14:paraId="6CBA3497" w14:textId="6508705D" w:rsidR="002C5EFC" w:rsidRDefault="006D5432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09-210</w:t>
            </w:r>
          </w:p>
          <w:p w14:paraId="4F7BF774" w14:textId="16569C9A" w:rsidR="006D5432" w:rsidRDefault="006D5432" w:rsidP="001A55D1">
            <w:pPr>
              <w:jc w:val="left"/>
              <w:rPr>
                <w:rFonts w:ascii="Arial" w:hAnsi="Arial" w:cs="Arial"/>
                <w:szCs w:val="24"/>
              </w:rPr>
            </w:pPr>
          </w:p>
          <w:p w14:paraId="2BE72718" w14:textId="7E5C4805" w:rsidR="006D5432" w:rsidRDefault="00413654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0</w:t>
            </w:r>
          </w:p>
          <w:p w14:paraId="455FF55A" w14:textId="64F83257" w:rsidR="00E52215" w:rsidRDefault="00E52215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2</w:t>
            </w:r>
          </w:p>
          <w:p w14:paraId="11160AEE" w14:textId="4B20D388" w:rsidR="00E52215" w:rsidRDefault="00E52215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3</w:t>
            </w:r>
          </w:p>
          <w:p w14:paraId="513CFA8D" w14:textId="46FDC908" w:rsidR="006D5432" w:rsidRDefault="006D5432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</w:t>
            </w:r>
            <w:r w:rsidR="0066160E">
              <w:rPr>
                <w:rFonts w:ascii="Arial" w:hAnsi="Arial" w:cs="Arial"/>
                <w:szCs w:val="24"/>
              </w:rPr>
              <w:t>5</w:t>
            </w:r>
          </w:p>
          <w:p w14:paraId="42F0349E" w14:textId="5B867B81" w:rsidR="0066160E" w:rsidRPr="009365F8" w:rsidRDefault="0066160E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000" w:type="dxa"/>
          </w:tcPr>
          <w:p w14:paraId="03661F94" w14:textId="17A26306" w:rsidR="001A55D1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 xml:space="preserve">SB-23-10307 - DHCD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 w:rsidRPr="009365F8">
              <w:rPr>
                <w:rFonts w:ascii="Arial" w:hAnsi="Arial" w:cs="Arial"/>
                <w:szCs w:val="24"/>
              </w:rPr>
              <w:t>Grant Expenditure Subrecipient Agreement with Uplands for ARPA Funding</w:t>
            </w:r>
          </w:p>
          <w:p w14:paraId="322DF990" w14:textId="4326C5E9" w:rsidR="002C5EFC" w:rsidRDefault="006D5432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37 - MOED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 xml:space="preserve">Wage Subsidy Grant Award Agreement and Amendment with </w:t>
            </w:r>
            <w:r w:rsidR="00413654">
              <w:rPr>
                <w:rFonts w:ascii="Arial" w:hAnsi="Arial" w:cs="Arial"/>
                <w:szCs w:val="24"/>
              </w:rPr>
              <w:t xml:space="preserve">Baltimore </w:t>
            </w:r>
            <w:r>
              <w:rPr>
                <w:rFonts w:ascii="Arial" w:hAnsi="Arial" w:cs="Arial"/>
                <w:szCs w:val="24"/>
              </w:rPr>
              <w:t>Civic Fund, Inc.</w:t>
            </w:r>
          </w:p>
          <w:p w14:paraId="6B5EE46A" w14:textId="64A19CAB" w:rsidR="00E52215" w:rsidRPr="009365F8" w:rsidRDefault="006D5432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347 – MONSE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 xml:space="preserve">Grant </w:t>
            </w:r>
            <w:r w:rsidR="00413654" w:rsidRPr="009365F8">
              <w:rPr>
                <w:rFonts w:ascii="Arial" w:hAnsi="Arial" w:cs="Arial"/>
                <w:szCs w:val="24"/>
              </w:rPr>
              <w:t>Agreement with The Community Builders, Inc.</w:t>
            </w:r>
          </w:p>
          <w:p w14:paraId="784A2D74" w14:textId="3C4AD1F5" w:rsidR="00E52215" w:rsidRDefault="00E52215" w:rsidP="00E5221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346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 xml:space="preserve">MONSE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Grant Agreement Holistic Life Foundation, Inc.</w:t>
            </w:r>
          </w:p>
          <w:p w14:paraId="62F6A582" w14:textId="5B2C0709" w:rsidR="00E52215" w:rsidRPr="009365F8" w:rsidRDefault="00E52215" w:rsidP="00E5221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349 – MONSE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G</w:t>
            </w:r>
            <w:r w:rsidRPr="009365F8">
              <w:rPr>
                <w:rFonts w:ascii="Arial" w:hAnsi="Arial" w:cs="Arial"/>
                <w:szCs w:val="24"/>
              </w:rPr>
              <w:t>rant Agreement with Fusion Partnership, Inc.</w:t>
            </w:r>
          </w:p>
          <w:p w14:paraId="441FE3F7" w14:textId="1578ACE1" w:rsidR="004E1613" w:rsidRDefault="0066160E" w:rsidP="001A55D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433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 xml:space="preserve">MONSE </w:t>
            </w:r>
            <w:r w:rsidR="00FD1AB2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Grant Agreement with Grace City Church - We Our Us</w:t>
            </w:r>
          </w:p>
          <w:p w14:paraId="141F5FB4" w14:textId="54CEA6F7" w:rsidR="001A55D1" w:rsidRPr="009365F8" w:rsidRDefault="001A55D1" w:rsidP="00E52215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1A55D1" w:rsidRPr="009365F8" w14:paraId="723B796A" w14:textId="77777777" w:rsidTr="006D5432">
        <w:trPr>
          <w:trHeight w:val="383"/>
        </w:trPr>
        <w:tc>
          <w:tcPr>
            <w:tcW w:w="990" w:type="dxa"/>
            <w:vMerge/>
          </w:tcPr>
          <w:p w14:paraId="62A3F5F6" w14:textId="77777777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980" w:type="dxa"/>
          </w:tcPr>
          <w:p w14:paraId="0C692DE0" w14:textId="3C4FF62D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9F0BC92" w14:textId="4139E44D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000" w:type="dxa"/>
          </w:tcPr>
          <w:p w14:paraId="737ED7AC" w14:textId="0A4DF3DD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1A55D1" w:rsidRPr="009365F8" w14:paraId="7F35568F" w14:textId="77777777" w:rsidTr="006D5432">
        <w:trPr>
          <w:trHeight w:val="383"/>
        </w:trPr>
        <w:tc>
          <w:tcPr>
            <w:tcW w:w="990" w:type="dxa"/>
            <w:vMerge/>
          </w:tcPr>
          <w:p w14:paraId="284F0AE4" w14:textId="77777777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980" w:type="dxa"/>
          </w:tcPr>
          <w:p w14:paraId="4F74764A" w14:textId="471FC17F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6EADC640" w14:textId="3A119456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000" w:type="dxa"/>
          </w:tcPr>
          <w:p w14:paraId="1B9B7113" w14:textId="77777777" w:rsidR="001A55D1" w:rsidRPr="009365F8" w:rsidRDefault="001A55D1" w:rsidP="001A55D1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9365F8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9365F8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9365F8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9365F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9365F8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Item #</w:t>
            </w:r>
            <w:r w:rsidRPr="009365F8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  <w:r w:rsidRPr="009365F8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9365F8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9365F8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9365F8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9365F8" w:rsidRDefault="00EA2A37" w:rsidP="0024588A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9365F8" w:rsidRDefault="00875740" w:rsidP="00555785">
      <w:pPr>
        <w:jc w:val="left"/>
        <w:rPr>
          <w:rFonts w:ascii="Arial" w:hAnsi="Arial" w:cs="Arial"/>
          <w:b/>
          <w:szCs w:val="24"/>
          <w:u w:val="single"/>
        </w:rPr>
      </w:pPr>
    </w:p>
    <w:sectPr w:rsidR="00875740" w:rsidRPr="009365F8" w:rsidSect="00A53D00">
      <w:headerReference w:type="default" r:id="rId11"/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7B9A4" w14:textId="77777777" w:rsidR="0024588A" w:rsidRDefault="0024588A" w:rsidP="00A53D00">
      <w:r>
        <w:separator/>
      </w:r>
    </w:p>
  </w:endnote>
  <w:endnote w:type="continuationSeparator" w:id="0">
    <w:p w14:paraId="1DB4E211" w14:textId="77777777" w:rsidR="0024588A" w:rsidRDefault="0024588A" w:rsidP="00A53D00">
      <w:r>
        <w:continuationSeparator/>
      </w:r>
    </w:p>
  </w:endnote>
  <w:endnote w:type="continuationNotice" w:id="1">
    <w:p w14:paraId="0CF416B6" w14:textId="77777777" w:rsidR="00503383" w:rsidRDefault="005033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24588A" w:rsidRDefault="0024588A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</w:t>
    </w:r>
  </w:p>
  <w:p w14:paraId="06116873" w14:textId="77777777" w:rsidR="0024588A" w:rsidRDefault="002458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C2426" w14:textId="77777777" w:rsidR="0024588A" w:rsidRDefault="0024588A" w:rsidP="00A53D00">
      <w:r>
        <w:separator/>
      </w:r>
    </w:p>
  </w:footnote>
  <w:footnote w:type="continuationSeparator" w:id="0">
    <w:p w14:paraId="53E0FCA7" w14:textId="77777777" w:rsidR="0024588A" w:rsidRDefault="0024588A" w:rsidP="00A53D00">
      <w:r>
        <w:continuationSeparator/>
      </w:r>
    </w:p>
  </w:footnote>
  <w:footnote w:type="continuationNotice" w:id="1">
    <w:p w14:paraId="4C534489" w14:textId="77777777" w:rsidR="00503383" w:rsidRDefault="005033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24588A" w:rsidRPr="00C80AC4" w:rsidRDefault="0024588A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  <w:p w14:paraId="332F4C89" w14:textId="5B4AB43A" w:rsidR="0024588A" w:rsidRDefault="002458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52880"/>
    <w:multiLevelType w:val="hybridMultilevel"/>
    <w:tmpl w:val="C2B41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2EF9"/>
    <w:rsid w:val="00094BC2"/>
    <w:rsid w:val="00174CF1"/>
    <w:rsid w:val="00175A0B"/>
    <w:rsid w:val="001A34D6"/>
    <w:rsid w:val="001A55D1"/>
    <w:rsid w:val="001F6620"/>
    <w:rsid w:val="0024588A"/>
    <w:rsid w:val="00256C7C"/>
    <w:rsid w:val="002C5EFC"/>
    <w:rsid w:val="002E36EA"/>
    <w:rsid w:val="00304DB3"/>
    <w:rsid w:val="003477E2"/>
    <w:rsid w:val="003B1E58"/>
    <w:rsid w:val="003D0810"/>
    <w:rsid w:val="003E1770"/>
    <w:rsid w:val="00413654"/>
    <w:rsid w:val="00433FBB"/>
    <w:rsid w:val="0046653C"/>
    <w:rsid w:val="00495A00"/>
    <w:rsid w:val="004A607A"/>
    <w:rsid w:val="004A7709"/>
    <w:rsid w:val="004E1613"/>
    <w:rsid w:val="00503383"/>
    <w:rsid w:val="0051634A"/>
    <w:rsid w:val="00555785"/>
    <w:rsid w:val="00570452"/>
    <w:rsid w:val="005816C9"/>
    <w:rsid w:val="005A0D8D"/>
    <w:rsid w:val="005B151D"/>
    <w:rsid w:val="005B27E6"/>
    <w:rsid w:val="005C577A"/>
    <w:rsid w:val="00600894"/>
    <w:rsid w:val="006064FD"/>
    <w:rsid w:val="0066160E"/>
    <w:rsid w:val="006D0AD6"/>
    <w:rsid w:val="006D49DE"/>
    <w:rsid w:val="006D5432"/>
    <w:rsid w:val="00716403"/>
    <w:rsid w:val="0074187F"/>
    <w:rsid w:val="00777ADC"/>
    <w:rsid w:val="00794892"/>
    <w:rsid w:val="007954E1"/>
    <w:rsid w:val="007E7344"/>
    <w:rsid w:val="008221B2"/>
    <w:rsid w:val="00825919"/>
    <w:rsid w:val="0086555D"/>
    <w:rsid w:val="00875740"/>
    <w:rsid w:val="008B1317"/>
    <w:rsid w:val="008C7D85"/>
    <w:rsid w:val="00924B81"/>
    <w:rsid w:val="009365F8"/>
    <w:rsid w:val="0094407E"/>
    <w:rsid w:val="00983110"/>
    <w:rsid w:val="00A43A33"/>
    <w:rsid w:val="00A53D00"/>
    <w:rsid w:val="00A62E80"/>
    <w:rsid w:val="00AC1FF5"/>
    <w:rsid w:val="00AC2575"/>
    <w:rsid w:val="00B22D12"/>
    <w:rsid w:val="00B25F5C"/>
    <w:rsid w:val="00B543B4"/>
    <w:rsid w:val="00B76326"/>
    <w:rsid w:val="00B83528"/>
    <w:rsid w:val="00B95B1C"/>
    <w:rsid w:val="00BC775F"/>
    <w:rsid w:val="00BD1EA2"/>
    <w:rsid w:val="00BF7DEB"/>
    <w:rsid w:val="00C14638"/>
    <w:rsid w:val="00C72C40"/>
    <w:rsid w:val="00C80AC4"/>
    <w:rsid w:val="00CC6144"/>
    <w:rsid w:val="00D641D1"/>
    <w:rsid w:val="00D65E9E"/>
    <w:rsid w:val="00D909A1"/>
    <w:rsid w:val="00DC2698"/>
    <w:rsid w:val="00DE728F"/>
    <w:rsid w:val="00DF354C"/>
    <w:rsid w:val="00E14644"/>
    <w:rsid w:val="00E33412"/>
    <w:rsid w:val="00E52215"/>
    <w:rsid w:val="00E97551"/>
    <w:rsid w:val="00EA2A37"/>
    <w:rsid w:val="00EC7FAE"/>
    <w:rsid w:val="00F248E2"/>
    <w:rsid w:val="00F5795D"/>
    <w:rsid w:val="00FA1293"/>
    <w:rsid w:val="00FD1AB2"/>
    <w:rsid w:val="0A87D0E1"/>
    <w:rsid w:val="0D2903D0"/>
    <w:rsid w:val="23957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1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bd958d24-aa26-4702-9457-8b3c02f307ab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microsoft.com/office/infopath/2007/PartnerControls"/>
    <ds:schemaRef ds:uri="95983808-33c6-40d7-b740-881628301918"/>
  </ds:schemaRefs>
</ds:datastoreItem>
</file>

<file path=customXml/itemProps4.xml><?xml version="1.0" encoding="utf-8"?>
<ds:datastoreItem xmlns:ds="http://schemas.openxmlformats.org/officeDocument/2006/customXml" ds:itemID="{E261559C-0CFE-44E4-837C-8011CFBC4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5</Words>
  <Characters>4648</Characters>
  <Application>Microsoft Office Word</Application>
  <DocSecurity>0</DocSecurity>
  <Lines>38</Lines>
  <Paragraphs>10</Paragraphs>
  <ScaleCrop>false</ScaleCrop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30</cp:revision>
  <cp:lastPrinted>2023-02-28T22:04:00Z</cp:lastPrinted>
  <dcterms:created xsi:type="dcterms:W3CDTF">2023-02-14T16:54:00Z</dcterms:created>
  <dcterms:modified xsi:type="dcterms:W3CDTF">2023-03-0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